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mes Kasubo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e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subo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17 Thayer Street, Evanston, IL, USA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mkasubosk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56818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